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48262" w14:textId="5224955E" w:rsidR="00233F93" w:rsidRDefault="00646447" w:rsidP="00233F93">
      <w:pPr>
        <w:pStyle w:val="NoSpacing"/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646447">
        <w:rPr>
          <w:rFonts w:ascii="Arial" w:hAnsi="Arial" w:cs="Arial"/>
          <w:b/>
          <w:sz w:val="32"/>
          <w:szCs w:val="32"/>
          <w:highlight w:val="yellow"/>
        </w:rPr>
        <w:t>YOUR COMPANY</w:t>
      </w:r>
      <w:r w:rsidR="00233F93" w:rsidRPr="00646447">
        <w:rPr>
          <w:rFonts w:ascii="Arial" w:hAnsi="Arial" w:cs="Arial"/>
          <w:b/>
          <w:sz w:val="32"/>
          <w:szCs w:val="32"/>
          <w:highlight w:val="yellow"/>
        </w:rPr>
        <w:t xml:space="preserve"> PTE. LTD.</w:t>
      </w:r>
    </w:p>
    <w:p w14:paraId="249ADD71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rporated in the Republic of Singapore</w:t>
      </w:r>
    </w:p>
    <w:p w14:paraId="642E0AD8" w14:textId="3C3DDB84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y No. </w:t>
      </w:r>
      <w:r w:rsidR="00646447">
        <w:rPr>
          <w:rFonts w:ascii="Arial" w:hAnsi="Arial" w:cs="Arial"/>
          <w:sz w:val="24"/>
          <w:szCs w:val="24"/>
          <w:highlight w:val="yellow"/>
        </w:rPr>
        <w:t>########X</w:t>
      </w:r>
    </w:p>
    <w:p w14:paraId="5562F5A8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he “Company”)</w:t>
      </w:r>
    </w:p>
    <w:p w14:paraId="50770B2B" w14:textId="77777777" w:rsidR="00233F93" w:rsidRPr="004B6419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577825B8" w14:textId="77777777" w:rsidR="004F1627" w:rsidRDefault="004F1627" w:rsidP="004F1627">
      <w:pPr>
        <w:pStyle w:val="NoSpacing"/>
        <w:pBdr>
          <w:bottom w:val="single" w:sz="6" w:space="1" w:color="auto"/>
        </w:pBdr>
        <w:spacing w:line="360" w:lineRule="auto"/>
        <w:rPr>
          <w:rFonts w:ascii="Arial" w:hAnsi="Arial" w:cs="Arial"/>
          <w:bCs/>
          <w:sz w:val="24"/>
          <w:szCs w:val="24"/>
        </w:rPr>
      </w:pPr>
    </w:p>
    <w:p w14:paraId="01F441FF" w14:textId="73532325" w:rsidR="00233F93" w:rsidRDefault="004F1627" w:rsidP="004F1627">
      <w:pPr>
        <w:pStyle w:val="NoSpacing"/>
        <w:pBdr>
          <w:bottom w:val="single" w:sz="6" w:space="1" w:color="auto"/>
        </w:pBd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ccounting and Corporate Regulatory Authority</w:t>
      </w:r>
    </w:p>
    <w:p w14:paraId="6A80B116" w14:textId="39B80A62" w:rsidR="004F1627" w:rsidRDefault="004F1627" w:rsidP="004F1627">
      <w:pPr>
        <w:pStyle w:val="NoSpacing"/>
        <w:pBdr>
          <w:bottom w:val="single" w:sz="6" w:space="1" w:color="auto"/>
        </w:pBd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10 Anson Road #05-01/15</w:t>
      </w:r>
    </w:p>
    <w:p w14:paraId="6473194E" w14:textId="374BF79C" w:rsidR="004F1627" w:rsidRDefault="004F1627" w:rsidP="004F1627">
      <w:pPr>
        <w:pStyle w:val="NoSpacing"/>
        <w:pBdr>
          <w:bottom w:val="single" w:sz="6" w:space="1" w:color="auto"/>
        </w:pBd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International Plaza</w:t>
      </w:r>
    </w:p>
    <w:p w14:paraId="7866E77F" w14:textId="7333A92C" w:rsidR="004F1627" w:rsidRPr="004F1627" w:rsidRDefault="004F1627" w:rsidP="004F1627">
      <w:pPr>
        <w:pStyle w:val="NoSpacing"/>
        <w:pBdr>
          <w:bottom w:val="single" w:sz="6" w:space="1" w:color="auto"/>
        </w:pBd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ingapore 079903</w:t>
      </w:r>
    </w:p>
    <w:p w14:paraId="12949128" w14:textId="77777777" w:rsidR="00233F93" w:rsidRDefault="00233F93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89163E1" w14:textId="2300955C" w:rsidR="00233F93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40C15F17" w14:textId="69AB1094" w:rsidR="004F1627" w:rsidRPr="00B64E01" w:rsidRDefault="004F1627" w:rsidP="004F1627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Dear Sirs</w:t>
      </w:r>
    </w:p>
    <w:p w14:paraId="5B6A7685" w14:textId="762FB97C" w:rsidR="00182EA8" w:rsidRPr="00B64E01" w:rsidRDefault="00182EA8" w:rsidP="00233F93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1FEBAEE7" w14:textId="1DDCFDF7" w:rsidR="00182EA8" w:rsidRPr="00B64E01" w:rsidRDefault="004F1627" w:rsidP="00233F93">
      <w:pPr>
        <w:pStyle w:val="NoSpacing"/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NSENT FOR USE OF NAME: “</w:t>
      </w:r>
      <w:r w:rsidRPr="004F1627">
        <w:rPr>
          <w:rFonts w:ascii="Arial" w:hAnsi="Arial" w:cs="Arial"/>
          <w:b/>
          <w:sz w:val="20"/>
          <w:szCs w:val="20"/>
          <w:highlight w:val="yellow"/>
        </w:rPr>
        <w:t>[PROPOSED NAME]</w:t>
      </w:r>
      <w:r>
        <w:rPr>
          <w:rFonts w:ascii="Arial" w:hAnsi="Arial" w:cs="Arial"/>
          <w:b/>
          <w:sz w:val="20"/>
          <w:szCs w:val="20"/>
        </w:rPr>
        <w:t>”</w:t>
      </w:r>
    </w:p>
    <w:p w14:paraId="1CD161B0" w14:textId="70DB0346" w:rsidR="00182EA8" w:rsidRDefault="00182EA8" w:rsidP="00182EA8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1D199516" w14:textId="3C86A353" w:rsidR="004F1627" w:rsidRDefault="004F1627" w:rsidP="00182EA8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We hereby give our consent to the reservation of the name, and subsequent incorporation of a company bearing the name “</w:t>
      </w:r>
      <w:r w:rsidRPr="004F1627">
        <w:rPr>
          <w:rFonts w:ascii="Arial" w:hAnsi="Arial" w:cs="Arial"/>
          <w:bCs/>
          <w:sz w:val="20"/>
          <w:szCs w:val="20"/>
          <w:highlight w:val="yellow"/>
        </w:rPr>
        <w:t>[name of proposed entity]</w:t>
      </w:r>
      <w:r>
        <w:rPr>
          <w:rFonts w:ascii="Arial" w:hAnsi="Arial" w:cs="Arial"/>
          <w:bCs/>
          <w:sz w:val="20"/>
          <w:szCs w:val="20"/>
        </w:rPr>
        <w:t>”, with the Accounting and Corporate Regulatory Authority of Singapore.</w:t>
      </w:r>
    </w:p>
    <w:p w14:paraId="5BB443FC" w14:textId="79FF824C" w:rsidR="004F1627" w:rsidRDefault="004F1627" w:rsidP="00182EA8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5A368888" w14:textId="0B1BCADA" w:rsidR="004F1627" w:rsidRDefault="004F1627" w:rsidP="00182EA8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Reason being:</w:t>
      </w:r>
    </w:p>
    <w:p w14:paraId="4441B249" w14:textId="3F4C7A0F" w:rsidR="004F1627" w:rsidRDefault="004F1627" w:rsidP="004F1627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“</w:t>
      </w:r>
      <w:r w:rsidRPr="004F1627">
        <w:rPr>
          <w:rFonts w:ascii="Arial" w:hAnsi="Arial" w:cs="Arial"/>
          <w:bCs/>
          <w:sz w:val="20"/>
          <w:szCs w:val="20"/>
          <w:highlight w:val="yellow"/>
        </w:rPr>
        <w:t>[name of proposed entity]</w:t>
      </w:r>
      <w:r>
        <w:rPr>
          <w:rFonts w:ascii="Arial" w:hAnsi="Arial" w:cs="Arial"/>
          <w:bCs/>
          <w:sz w:val="20"/>
          <w:szCs w:val="20"/>
        </w:rPr>
        <w:t>” is a related company to “</w:t>
      </w:r>
      <w:r w:rsidRPr="004F1627">
        <w:rPr>
          <w:rFonts w:ascii="Arial" w:hAnsi="Arial" w:cs="Arial"/>
          <w:bCs/>
          <w:sz w:val="20"/>
          <w:szCs w:val="20"/>
          <w:highlight w:val="yellow"/>
        </w:rPr>
        <w:t>[Current entity name]”</w:t>
      </w:r>
      <w:r>
        <w:rPr>
          <w:rFonts w:ascii="Arial" w:hAnsi="Arial" w:cs="Arial"/>
          <w:bCs/>
          <w:sz w:val="20"/>
          <w:szCs w:val="20"/>
        </w:rPr>
        <w:t>.</w:t>
      </w:r>
    </w:p>
    <w:p w14:paraId="754E6C1B" w14:textId="77777777" w:rsidR="004F1627" w:rsidRPr="00B64E01" w:rsidRDefault="004F1627" w:rsidP="00182EA8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074835DF" w14:textId="34732BC5" w:rsidR="00B64E01" w:rsidRDefault="00190541" w:rsidP="00190541">
      <w:pPr>
        <w:pStyle w:val="NoSpacing"/>
        <w:tabs>
          <w:tab w:val="left" w:pos="1291"/>
        </w:tabs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642FDB34" w14:textId="1AF93C6D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668FCF9A" w14:textId="361C3504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732AADC5" w14:textId="47595E2B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4A7E7E59" w14:textId="77777777" w:rsidR="00B64E01" w:rsidRP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771"/>
      </w:tblGrid>
      <w:tr w:rsidR="00233F93" w:rsidRPr="00B64E01" w14:paraId="72F6C6AF" w14:textId="77777777" w:rsidTr="004F1627">
        <w:trPr>
          <w:trHeight w:val="259"/>
        </w:trPr>
        <w:tc>
          <w:tcPr>
            <w:tcW w:w="5245" w:type="dxa"/>
          </w:tcPr>
          <w:p w14:paraId="34A7A8FE" w14:textId="77777777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>By: ______________________</w:t>
            </w:r>
          </w:p>
          <w:p w14:paraId="0B45CFC0" w14:textId="1E6FB475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4F1627" w:rsidRPr="004F1627">
              <w:rPr>
                <w:rFonts w:ascii="Arial" w:hAnsi="Arial" w:cs="Arial"/>
                <w:sz w:val="20"/>
                <w:szCs w:val="18"/>
                <w:highlight w:val="yellow"/>
              </w:rPr>
              <w:t xml:space="preserve">Name </w:t>
            </w:r>
            <w:r w:rsidR="004F1627">
              <w:rPr>
                <w:rFonts w:ascii="Arial" w:hAnsi="Arial" w:cs="Arial"/>
                <w:sz w:val="20"/>
                <w:szCs w:val="18"/>
              </w:rPr>
              <w:t>1</w:t>
            </w:r>
          </w:p>
          <w:p w14:paraId="1F0AF543" w14:textId="40314832" w:rsidR="008A1DAD" w:rsidRPr="00B64E01" w:rsidRDefault="008A1DAD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4F1627">
              <w:rPr>
                <w:rFonts w:ascii="Arial" w:hAnsi="Arial" w:cs="Arial"/>
                <w:sz w:val="20"/>
                <w:szCs w:val="18"/>
              </w:rPr>
              <w:t>Shareholder</w:t>
            </w:r>
          </w:p>
        </w:tc>
        <w:tc>
          <w:tcPr>
            <w:tcW w:w="3771" w:type="dxa"/>
          </w:tcPr>
          <w:p w14:paraId="026FCEC8" w14:textId="77777777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>By: ______________________</w:t>
            </w:r>
          </w:p>
          <w:p w14:paraId="066EDE3C" w14:textId="4420AC3F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4F1627" w:rsidRPr="004F1627">
              <w:rPr>
                <w:rFonts w:ascii="Arial" w:hAnsi="Arial" w:cs="Arial"/>
                <w:sz w:val="20"/>
                <w:szCs w:val="18"/>
                <w:highlight w:val="yellow"/>
              </w:rPr>
              <w:t>Name 2</w:t>
            </w:r>
          </w:p>
          <w:p w14:paraId="165C6E0E" w14:textId="378CF0FE" w:rsidR="008A1DAD" w:rsidRPr="00B64E01" w:rsidRDefault="008A1DAD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4F1627">
              <w:rPr>
                <w:rFonts w:ascii="Arial" w:hAnsi="Arial" w:cs="Arial"/>
                <w:sz w:val="20"/>
                <w:szCs w:val="18"/>
              </w:rPr>
              <w:t>Shareholder</w:t>
            </w:r>
          </w:p>
        </w:tc>
      </w:tr>
    </w:tbl>
    <w:p w14:paraId="7F60D4B9" w14:textId="5AAAA7F4" w:rsidR="00233F93" w:rsidRPr="00B64E01" w:rsidRDefault="00233F93" w:rsidP="00233F93">
      <w:pPr>
        <w:rPr>
          <w:sz w:val="18"/>
          <w:szCs w:val="18"/>
        </w:rPr>
      </w:pPr>
    </w:p>
    <w:p w14:paraId="1B2C35FF" w14:textId="77777777" w:rsidR="004F1627" w:rsidRDefault="004F1627" w:rsidP="008A1DAD">
      <w:pPr>
        <w:rPr>
          <w:rFonts w:ascii="Arial" w:hAnsi="Arial" w:cs="Arial"/>
          <w:sz w:val="20"/>
          <w:szCs w:val="20"/>
        </w:rPr>
      </w:pPr>
    </w:p>
    <w:p w14:paraId="1733CB93" w14:textId="3E6A9D95" w:rsidR="008A1DAD" w:rsidRPr="00B64E01" w:rsidRDefault="008A1DAD" w:rsidP="008A1DAD">
      <w:pPr>
        <w:rPr>
          <w:rFonts w:ascii="Arial" w:hAnsi="Arial" w:cs="Arial"/>
          <w:sz w:val="20"/>
          <w:szCs w:val="20"/>
        </w:rPr>
      </w:pPr>
      <w:r w:rsidRPr="00B64E01">
        <w:rPr>
          <w:rFonts w:ascii="Arial" w:hAnsi="Arial" w:cs="Arial"/>
          <w:sz w:val="20"/>
          <w:szCs w:val="20"/>
        </w:rPr>
        <w:t xml:space="preserve">Dated: </w:t>
      </w:r>
      <w:r w:rsidRPr="00B64E01">
        <w:rPr>
          <w:rFonts w:ascii="Arial" w:hAnsi="Arial" w:cs="Arial"/>
          <w:sz w:val="20"/>
          <w:szCs w:val="20"/>
          <w:highlight w:val="yellow"/>
        </w:rPr>
        <w:t>8 April 2019</w:t>
      </w:r>
    </w:p>
    <w:p w14:paraId="5FFA0F8F" w14:textId="0A203B73" w:rsidR="00B64E01" w:rsidRDefault="00B64E01"/>
    <w:sectPr w:rsidR="00B64E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EF1C99"/>
    <w:multiLevelType w:val="hybridMultilevel"/>
    <w:tmpl w:val="859403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71B52"/>
    <w:multiLevelType w:val="hybridMultilevel"/>
    <w:tmpl w:val="D7BCF06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F349DD"/>
    <w:multiLevelType w:val="hybridMultilevel"/>
    <w:tmpl w:val="EBC8E88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E70787"/>
    <w:multiLevelType w:val="hybridMultilevel"/>
    <w:tmpl w:val="BEF8B766"/>
    <w:lvl w:ilvl="0" w:tplc="B3E4AA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72E69FE"/>
    <w:multiLevelType w:val="hybridMultilevel"/>
    <w:tmpl w:val="01A2EBE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LK0MDc0szA0MDRV0lEKTi0uzszPAykwqQUAz72QPywAAAA="/>
  </w:docVars>
  <w:rsids>
    <w:rsidRoot w:val="00233F93"/>
    <w:rsid w:val="00182EA8"/>
    <w:rsid w:val="00190541"/>
    <w:rsid w:val="00233F93"/>
    <w:rsid w:val="003E729E"/>
    <w:rsid w:val="004349E3"/>
    <w:rsid w:val="004F1627"/>
    <w:rsid w:val="00646447"/>
    <w:rsid w:val="00863796"/>
    <w:rsid w:val="008A1DAD"/>
    <w:rsid w:val="00B6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7AFF3"/>
  <w15:chartTrackingRefBased/>
  <w15:docId w15:val="{B5D7E550-049A-4B49-AEB8-FE6B1D9B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F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3F93"/>
    <w:pPr>
      <w:ind w:left="720"/>
      <w:contextualSpacing/>
    </w:pPr>
  </w:style>
  <w:style w:type="table" w:styleId="TableGrid">
    <w:name w:val="Table Grid"/>
    <w:basedOn w:val="TableNormal"/>
    <w:uiPriority w:val="39"/>
    <w:rsid w:val="0023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8</cp:revision>
  <dcterms:created xsi:type="dcterms:W3CDTF">2019-04-06T04:03:00Z</dcterms:created>
  <dcterms:modified xsi:type="dcterms:W3CDTF">2020-08-22T09:35:00Z</dcterms:modified>
</cp:coreProperties>
</file>